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77"/>
        <w:gridCol w:w="2520"/>
        <w:gridCol w:w="2870"/>
        <w:gridCol w:w="1673"/>
        <w:gridCol w:w="120"/>
      </w:tblGrid>
      <w:tr w:rsidR="00A8651E" w:rsidRPr="00D35A1A" w:rsidTr="00666925">
        <w:tc>
          <w:tcPr>
            <w:tcW w:w="46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85C9A" w:rsidRPr="00D35A1A" w:rsidRDefault="0063045C" w:rsidP="001F2735">
            <w:pPr>
              <w:spacing w:after="0" w:line="240" w:lineRule="auto"/>
            </w:pPr>
            <w:r w:rsidRPr="00885C9A">
              <w:rPr>
                <w:b/>
              </w:rPr>
              <w:t>Name:</w:t>
            </w:r>
            <w:r w:rsidR="00022DCE">
              <w:rPr>
                <w:b/>
              </w:rPr>
              <w:t xml:space="preserve"> </w:t>
            </w:r>
            <w:r w:rsidR="001F2735">
              <w:rPr>
                <w:b/>
              </w:rPr>
              <w:t>Jane Doe</w:t>
            </w:r>
          </w:p>
        </w:tc>
        <w:tc>
          <w:tcPr>
            <w:tcW w:w="46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3045C" w:rsidRPr="00885C9A" w:rsidRDefault="0063045C" w:rsidP="00B41A8D">
            <w:pPr>
              <w:spacing w:after="0" w:line="240" w:lineRule="auto"/>
              <w:rPr>
                <w:b/>
              </w:rPr>
            </w:pPr>
            <w:r w:rsidRPr="00885C9A">
              <w:rPr>
                <w:b/>
              </w:rPr>
              <w:t>Date:</w:t>
            </w:r>
            <w:r w:rsidR="000825E0">
              <w:rPr>
                <w:b/>
              </w:rPr>
              <w:t>03/13/2017</w:t>
            </w:r>
          </w:p>
        </w:tc>
      </w:tr>
      <w:tr w:rsidR="00A8651E" w:rsidRPr="00D35A1A" w:rsidTr="00666925">
        <w:tc>
          <w:tcPr>
            <w:tcW w:w="46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85C9A" w:rsidRPr="00D35A1A" w:rsidRDefault="009764B6" w:rsidP="001F2735">
            <w:pPr>
              <w:spacing w:after="0" w:line="240" w:lineRule="auto"/>
            </w:pPr>
            <w:r w:rsidRPr="00885C9A">
              <w:rPr>
                <w:b/>
              </w:rPr>
              <w:t>Current Role:</w:t>
            </w:r>
            <w:r w:rsidR="00272033">
              <w:rPr>
                <w:b/>
              </w:rPr>
              <w:t xml:space="preserve"> </w:t>
            </w:r>
            <w:r w:rsidR="001F2735">
              <w:rPr>
                <w:b/>
              </w:rPr>
              <w:t>Customer Service Associate</w:t>
            </w:r>
          </w:p>
        </w:tc>
        <w:tc>
          <w:tcPr>
            <w:tcW w:w="46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3045C" w:rsidRPr="00885C9A" w:rsidRDefault="0063045C" w:rsidP="00D72D07">
            <w:pPr>
              <w:spacing w:after="0" w:line="240" w:lineRule="auto"/>
              <w:rPr>
                <w:b/>
              </w:rPr>
            </w:pPr>
          </w:p>
        </w:tc>
      </w:tr>
      <w:tr w:rsidR="00A8651E" w:rsidRPr="00D35A1A" w:rsidTr="00666925">
        <w:tc>
          <w:tcPr>
            <w:tcW w:w="46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764B6" w:rsidRPr="00885C9A" w:rsidRDefault="009764B6" w:rsidP="009764B6">
            <w:pPr>
              <w:spacing w:after="0" w:line="240" w:lineRule="auto"/>
              <w:rPr>
                <w:b/>
              </w:rPr>
            </w:pPr>
            <w:r w:rsidRPr="00885C9A">
              <w:rPr>
                <w:b/>
              </w:rPr>
              <w:t>Supervisor:</w:t>
            </w:r>
            <w:r w:rsidR="00CE0BF3">
              <w:rPr>
                <w:b/>
              </w:rPr>
              <w:t xml:space="preserve"> </w:t>
            </w:r>
            <w:r w:rsidR="0086495F">
              <w:rPr>
                <w:b/>
              </w:rPr>
              <w:t xml:space="preserve">Bob </w:t>
            </w:r>
            <w:r w:rsidR="001F2735">
              <w:rPr>
                <w:b/>
              </w:rPr>
              <w:t>Ross</w:t>
            </w:r>
          </w:p>
          <w:p w:rsidR="0063045C" w:rsidRPr="00D35A1A" w:rsidRDefault="0063045C" w:rsidP="00D35A1A">
            <w:pPr>
              <w:spacing w:after="0" w:line="240" w:lineRule="auto"/>
            </w:pPr>
          </w:p>
        </w:tc>
        <w:tc>
          <w:tcPr>
            <w:tcW w:w="46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885C9A" w:rsidRPr="00D35A1A" w:rsidRDefault="00885C9A" w:rsidP="009764B6">
            <w:pPr>
              <w:spacing w:after="0" w:line="240" w:lineRule="auto"/>
            </w:pPr>
          </w:p>
        </w:tc>
      </w:tr>
      <w:tr w:rsidR="008A3334" w:rsidRPr="00D35A1A" w:rsidTr="00666925">
        <w:trPr>
          <w:gridAfter w:val="1"/>
          <w:wAfter w:w="120" w:type="dxa"/>
          <w:trHeight w:val="179"/>
        </w:trPr>
        <w:tc>
          <w:tcPr>
            <w:tcW w:w="9240" w:type="dxa"/>
            <w:gridSpan w:val="4"/>
            <w:tcBorders>
              <w:top w:val="single" w:sz="4" w:space="0" w:color="auto"/>
            </w:tcBorders>
            <w:shd w:val="clear" w:color="auto" w:fill="002060"/>
          </w:tcPr>
          <w:p w:rsidR="008A3334" w:rsidRPr="00885C9A" w:rsidRDefault="008A3334" w:rsidP="00A8651E">
            <w:pPr>
              <w:spacing w:after="0" w:line="240" w:lineRule="auto"/>
              <w:jc w:val="center"/>
              <w:rPr>
                <w:b/>
              </w:rPr>
            </w:pPr>
            <w:r w:rsidRPr="00610659">
              <w:rPr>
                <w:b/>
              </w:rPr>
              <w:t>Development Goal</w:t>
            </w:r>
            <w:r>
              <w:rPr>
                <w:b/>
              </w:rPr>
              <w:t>s (1)</w:t>
            </w:r>
            <w:r w:rsidRPr="00610659">
              <w:rPr>
                <w:b/>
              </w:rPr>
              <w:t>:</w:t>
            </w:r>
          </w:p>
        </w:tc>
      </w:tr>
      <w:tr w:rsidR="008A3334" w:rsidRPr="00D35A1A" w:rsidTr="00666925">
        <w:trPr>
          <w:gridAfter w:val="1"/>
          <w:wAfter w:w="120" w:type="dxa"/>
          <w:trHeight w:val="547"/>
        </w:trPr>
        <w:tc>
          <w:tcPr>
            <w:tcW w:w="9240" w:type="dxa"/>
            <w:gridSpan w:val="4"/>
          </w:tcPr>
          <w:p w:rsidR="001F2735" w:rsidRDefault="002D45D1" w:rsidP="00A8651E">
            <w:pPr>
              <w:numPr>
                <w:ilvl w:val="0"/>
                <w:numId w:val="10"/>
              </w:numPr>
              <w:spacing w:after="0" w:line="240" w:lineRule="auto"/>
            </w:pPr>
            <w:r>
              <w:t>Gain exposure to different areas of the business to gain a greater understanding of the company and my increase strategic decision making skills.</w:t>
            </w:r>
            <w:r w:rsidR="00FB15ED">
              <w:t xml:space="preserve"> (</w:t>
            </w:r>
            <w:r w:rsidR="001F2735">
              <w:t xml:space="preserve">Ties to the business Goal- “Leading Self.” </w:t>
            </w:r>
          </w:p>
          <w:p w:rsidR="00A8651E" w:rsidRDefault="00FB15ED" w:rsidP="001F2735">
            <w:pPr>
              <w:spacing w:after="0" w:line="240" w:lineRule="auto"/>
              <w:ind w:left="360"/>
            </w:pPr>
            <w:r>
              <w:t xml:space="preserve"> </w:t>
            </w:r>
            <w:r w:rsidR="00187CBD">
              <w:t xml:space="preserve">Takes Broad Analytical Perspective and Leading Growth-Make Strategic Decisions) </w:t>
            </w:r>
          </w:p>
          <w:p w:rsidR="00E4458F" w:rsidRPr="00D35A1A" w:rsidRDefault="00E4458F" w:rsidP="008F07D2">
            <w:pPr>
              <w:spacing w:after="0" w:line="240" w:lineRule="auto"/>
              <w:ind w:left="360"/>
            </w:pPr>
          </w:p>
        </w:tc>
      </w:tr>
      <w:tr w:rsidR="008A3334" w:rsidRPr="00D35A1A" w:rsidTr="00666925">
        <w:trPr>
          <w:gridAfter w:val="1"/>
          <w:wAfter w:w="120" w:type="dxa"/>
          <w:trHeight w:val="242"/>
        </w:trPr>
        <w:tc>
          <w:tcPr>
            <w:tcW w:w="9240" w:type="dxa"/>
            <w:gridSpan w:val="4"/>
            <w:shd w:val="clear" w:color="auto" w:fill="002060"/>
          </w:tcPr>
          <w:p w:rsidR="008A3334" w:rsidRDefault="008A3334" w:rsidP="00610659">
            <w:pPr>
              <w:spacing w:after="0" w:line="240" w:lineRule="auto"/>
              <w:jc w:val="center"/>
              <w:rPr>
                <w:b/>
              </w:rPr>
            </w:pPr>
            <w:r w:rsidRPr="00610659">
              <w:rPr>
                <w:b/>
              </w:rPr>
              <w:t>Experiences to Pursue</w:t>
            </w:r>
            <w:r>
              <w:rPr>
                <w:b/>
              </w:rPr>
              <w:t>:</w:t>
            </w:r>
          </w:p>
          <w:p w:rsidR="008A3334" w:rsidRPr="00CF621E" w:rsidRDefault="008A3334" w:rsidP="00610659">
            <w:pPr>
              <w:spacing w:after="0" w:line="240" w:lineRule="auto"/>
              <w:jc w:val="center"/>
            </w:pPr>
            <w:r>
              <w:t>Describe specific activities you plan to participate in to help you achieve your development goal.</w:t>
            </w:r>
          </w:p>
        </w:tc>
      </w:tr>
      <w:tr w:rsidR="008A3334" w:rsidRPr="00D35A1A" w:rsidTr="00666925">
        <w:trPr>
          <w:gridAfter w:val="1"/>
          <w:wAfter w:w="120" w:type="dxa"/>
          <w:trHeight w:val="180"/>
        </w:trPr>
        <w:tc>
          <w:tcPr>
            <w:tcW w:w="7567" w:type="dxa"/>
            <w:gridSpan w:val="3"/>
          </w:tcPr>
          <w:p w:rsidR="008A3334" w:rsidRPr="00D35A1A" w:rsidRDefault="00666925" w:rsidP="001F2735">
            <w:pPr>
              <w:spacing w:after="0" w:line="240" w:lineRule="auto"/>
            </w:pPr>
            <w:r>
              <w:t>Attend</w:t>
            </w:r>
            <w:r w:rsidR="001F2735">
              <w:t xml:space="preserve"> operational </w:t>
            </w:r>
            <w:r>
              <w:t xml:space="preserve">meetings to learn more about the way products are introduced </w:t>
            </w:r>
            <w:r w:rsidR="001F2735">
              <w:t>to our customer base.</w:t>
            </w:r>
          </w:p>
        </w:tc>
        <w:tc>
          <w:tcPr>
            <w:tcW w:w="1673" w:type="dxa"/>
          </w:tcPr>
          <w:p w:rsidR="009854CB" w:rsidRPr="00D35A1A" w:rsidRDefault="009854CB" w:rsidP="009854CB">
            <w:pPr>
              <w:spacing w:after="0" w:line="240" w:lineRule="auto"/>
            </w:pPr>
          </w:p>
        </w:tc>
      </w:tr>
      <w:tr w:rsidR="008A3334" w:rsidRPr="00D35A1A" w:rsidTr="00666925">
        <w:trPr>
          <w:gridAfter w:val="1"/>
          <w:wAfter w:w="120" w:type="dxa"/>
          <w:trHeight w:val="180"/>
        </w:trPr>
        <w:tc>
          <w:tcPr>
            <w:tcW w:w="7567" w:type="dxa"/>
            <w:gridSpan w:val="3"/>
          </w:tcPr>
          <w:p w:rsidR="008A3334" w:rsidRPr="00D35A1A" w:rsidRDefault="00E4458F" w:rsidP="00D72D07">
            <w:pPr>
              <w:spacing w:after="0" w:line="240" w:lineRule="auto"/>
            </w:pPr>
            <w:r>
              <w:t>Attend strategic talks performed by management personnel to gain exposure to different areas of business</w:t>
            </w:r>
          </w:p>
        </w:tc>
        <w:tc>
          <w:tcPr>
            <w:tcW w:w="1673" w:type="dxa"/>
          </w:tcPr>
          <w:p w:rsidR="008A3334" w:rsidRPr="00D35A1A" w:rsidRDefault="008A3334" w:rsidP="00B601A3">
            <w:pPr>
              <w:spacing w:after="0" w:line="240" w:lineRule="auto"/>
            </w:pPr>
          </w:p>
        </w:tc>
      </w:tr>
      <w:tr w:rsidR="008A3334" w:rsidRPr="00D35A1A" w:rsidTr="00666925">
        <w:trPr>
          <w:gridAfter w:val="1"/>
          <w:wAfter w:w="120" w:type="dxa"/>
          <w:trHeight w:val="370"/>
        </w:trPr>
        <w:tc>
          <w:tcPr>
            <w:tcW w:w="7567" w:type="dxa"/>
            <w:gridSpan w:val="3"/>
          </w:tcPr>
          <w:p w:rsidR="008A3334" w:rsidRPr="00D35A1A" w:rsidRDefault="00D36B79" w:rsidP="00B427E0">
            <w:pPr>
              <w:spacing w:after="0" w:line="240" w:lineRule="auto"/>
            </w:pPr>
            <w:r>
              <w:t xml:space="preserve">Learn more about forecasting units </w:t>
            </w:r>
            <w:r w:rsidR="002D45D1">
              <w:t>from a high level</w:t>
            </w:r>
          </w:p>
        </w:tc>
        <w:tc>
          <w:tcPr>
            <w:tcW w:w="1673" w:type="dxa"/>
          </w:tcPr>
          <w:p w:rsidR="008A3334" w:rsidRPr="00D35A1A" w:rsidRDefault="008A3334" w:rsidP="00B601A3">
            <w:pPr>
              <w:spacing w:after="0" w:line="240" w:lineRule="auto"/>
            </w:pPr>
          </w:p>
        </w:tc>
      </w:tr>
      <w:tr w:rsidR="008A3334" w:rsidRPr="00D35A1A" w:rsidTr="00666925">
        <w:trPr>
          <w:gridAfter w:val="1"/>
          <w:wAfter w:w="120" w:type="dxa"/>
          <w:trHeight w:val="206"/>
        </w:trPr>
        <w:tc>
          <w:tcPr>
            <w:tcW w:w="9240" w:type="dxa"/>
            <w:gridSpan w:val="4"/>
            <w:shd w:val="clear" w:color="auto" w:fill="002060"/>
          </w:tcPr>
          <w:p w:rsidR="008A3334" w:rsidRPr="00CF621E" w:rsidRDefault="008A3334" w:rsidP="00610659">
            <w:pPr>
              <w:spacing w:after="0" w:line="240" w:lineRule="auto"/>
              <w:jc w:val="center"/>
              <w:rPr>
                <w:b/>
              </w:rPr>
            </w:pPr>
            <w:r w:rsidRPr="00CF621E">
              <w:rPr>
                <w:b/>
              </w:rPr>
              <w:t xml:space="preserve">Relationships </w:t>
            </w:r>
            <w:r>
              <w:rPr>
                <w:b/>
              </w:rPr>
              <w:t>to Develop:</w:t>
            </w:r>
          </w:p>
          <w:p w:rsidR="008A3334" w:rsidRPr="00CF621E" w:rsidRDefault="008A3334" w:rsidP="005E1AA0">
            <w:pPr>
              <w:spacing w:after="0" w:line="240" w:lineRule="auto"/>
              <w:jc w:val="center"/>
            </w:pPr>
            <w:r>
              <w:t xml:space="preserve"> List those you plan to</w:t>
            </w:r>
            <w:r w:rsidRPr="00CF621E">
              <w:t xml:space="preserve"> build a relationship with, the purpose of the relationship and what you plan to accomplish</w:t>
            </w:r>
            <w:r>
              <w:t xml:space="preserve"> as a result.</w:t>
            </w:r>
          </w:p>
        </w:tc>
      </w:tr>
      <w:tr w:rsidR="008A3334" w:rsidRPr="00D35A1A" w:rsidTr="00666925">
        <w:trPr>
          <w:gridAfter w:val="1"/>
          <w:wAfter w:w="120" w:type="dxa"/>
          <w:trHeight w:val="230"/>
        </w:trPr>
        <w:tc>
          <w:tcPr>
            <w:tcW w:w="7567" w:type="dxa"/>
            <w:gridSpan w:val="3"/>
          </w:tcPr>
          <w:p w:rsidR="00666925" w:rsidRDefault="001F2735" w:rsidP="00666925">
            <w:pPr>
              <w:spacing w:after="0" w:line="240" w:lineRule="auto"/>
            </w:pPr>
            <w:r>
              <w:t xml:space="preserve">Inventory </w:t>
            </w:r>
            <w:r w:rsidR="0086495F">
              <w:t>Supply Planning</w:t>
            </w:r>
            <w:r>
              <w:t xml:space="preserve"> Manager</w:t>
            </w:r>
            <w:r w:rsidR="00666925">
              <w:t xml:space="preserve">- learn about forecasting that comes in from the field and how those are calculated </w:t>
            </w:r>
          </w:p>
          <w:p w:rsidR="008A3334" w:rsidRPr="00D35A1A" w:rsidRDefault="001F2735" w:rsidP="008F07D2">
            <w:pPr>
              <w:spacing w:after="0" w:line="240" w:lineRule="auto"/>
            </w:pPr>
            <w:r>
              <w:t xml:space="preserve">Manufacturing </w:t>
            </w:r>
            <w:r w:rsidR="00876B2C">
              <w:t xml:space="preserve">Representative-learn about product availability </w:t>
            </w:r>
          </w:p>
        </w:tc>
        <w:tc>
          <w:tcPr>
            <w:tcW w:w="1673" w:type="dxa"/>
          </w:tcPr>
          <w:p w:rsidR="008A3334" w:rsidRPr="00D35A1A" w:rsidRDefault="008A3334" w:rsidP="00B601A3">
            <w:pPr>
              <w:spacing w:after="0" w:line="240" w:lineRule="auto"/>
            </w:pPr>
          </w:p>
        </w:tc>
      </w:tr>
      <w:tr w:rsidR="008A3334" w:rsidRPr="00D35A1A" w:rsidTr="00666925">
        <w:trPr>
          <w:gridAfter w:val="1"/>
          <w:wAfter w:w="120" w:type="dxa"/>
          <w:trHeight w:val="230"/>
        </w:trPr>
        <w:tc>
          <w:tcPr>
            <w:tcW w:w="7567" w:type="dxa"/>
            <w:gridSpan w:val="3"/>
          </w:tcPr>
          <w:p w:rsidR="008A3334" w:rsidRDefault="0086495F" w:rsidP="00015A96">
            <w:pPr>
              <w:spacing w:after="0" w:line="240" w:lineRule="auto"/>
            </w:pPr>
            <w:r>
              <w:t>PMO Manager</w:t>
            </w:r>
            <w:r w:rsidR="004F1E13">
              <w:t xml:space="preserve"> –</w:t>
            </w:r>
            <w:r w:rsidR="00876B2C">
              <w:t xml:space="preserve"> Commercial product support</w:t>
            </w:r>
          </w:p>
          <w:p w:rsidR="002D45D1" w:rsidRPr="00D35A1A" w:rsidRDefault="002D45D1" w:rsidP="00015A96">
            <w:pPr>
              <w:spacing w:after="0" w:line="240" w:lineRule="auto"/>
            </w:pPr>
          </w:p>
        </w:tc>
        <w:tc>
          <w:tcPr>
            <w:tcW w:w="1673" w:type="dxa"/>
          </w:tcPr>
          <w:p w:rsidR="008A3334" w:rsidRPr="00D35A1A" w:rsidRDefault="008A3334" w:rsidP="00B601A3">
            <w:pPr>
              <w:spacing w:after="0" w:line="240" w:lineRule="auto"/>
            </w:pPr>
          </w:p>
        </w:tc>
      </w:tr>
      <w:tr w:rsidR="008A3334" w:rsidRPr="00D35A1A" w:rsidTr="00666925">
        <w:trPr>
          <w:gridAfter w:val="1"/>
          <w:wAfter w:w="120" w:type="dxa"/>
          <w:trHeight w:val="260"/>
        </w:trPr>
        <w:tc>
          <w:tcPr>
            <w:tcW w:w="9240" w:type="dxa"/>
            <w:gridSpan w:val="4"/>
            <w:shd w:val="clear" w:color="auto" w:fill="002060"/>
          </w:tcPr>
          <w:p w:rsidR="008A3334" w:rsidRPr="00610659" w:rsidRDefault="008A3334" w:rsidP="00610659">
            <w:pPr>
              <w:spacing w:after="0" w:line="240" w:lineRule="auto"/>
              <w:jc w:val="center"/>
              <w:rPr>
                <w:b/>
              </w:rPr>
            </w:pPr>
            <w:r w:rsidRPr="00610659">
              <w:rPr>
                <w:b/>
              </w:rPr>
              <w:t>Formal Learning to Leverage:</w:t>
            </w:r>
          </w:p>
        </w:tc>
      </w:tr>
      <w:tr w:rsidR="008A3334" w:rsidRPr="00D35A1A" w:rsidTr="00666925">
        <w:trPr>
          <w:gridAfter w:val="1"/>
          <w:wAfter w:w="120" w:type="dxa"/>
          <w:trHeight w:val="370"/>
        </w:trPr>
        <w:tc>
          <w:tcPr>
            <w:tcW w:w="7567" w:type="dxa"/>
            <w:gridSpan w:val="3"/>
          </w:tcPr>
          <w:p w:rsidR="008A3334" w:rsidRPr="00D35A1A" w:rsidRDefault="0082103B" w:rsidP="00876B2C">
            <w:pPr>
              <w:spacing w:after="0" w:line="240" w:lineRule="auto"/>
            </w:pPr>
            <w:r>
              <w:t xml:space="preserve">Obtain </w:t>
            </w:r>
            <w:r w:rsidR="00876B2C">
              <w:t>BA</w:t>
            </w:r>
            <w:r>
              <w:t xml:space="preserve"> to gain exposure to different business issues and</w:t>
            </w:r>
            <w:r w:rsidR="00E4458F">
              <w:t xml:space="preserve"> resolutions as well as increas</w:t>
            </w:r>
            <w:r w:rsidR="00876B2C">
              <w:t>e strategic planning knowledge &amp; business acumen.</w:t>
            </w:r>
          </w:p>
        </w:tc>
        <w:tc>
          <w:tcPr>
            <w:tcW w:w="1673" w:type="dxa"/>
          </w:tcPr>
          <w:p w:rsidR="008A3334" w:rsidRPr="00D35A1A" w:rsidRDefault="008A3334" w:rsidP="00015A96">
            <w:pPr>
              <w:spacing w:after="0" w:line="240" w:lineRule="auto"/>
            </w:pPr>
          </w:p>
        </w:tc>
      </w:tr>
      <w:tr w:rsidR="008A3334" w:rsidRPr="00D35A1A" w:rsidTr="00666925">
        <w:trPr>
          <w:gridAfter w:val="1"/>
          <w:wAfter w:w="120" w:type="dxa"/>
          <w:trHeight w:val="370"/>
        </w:trPr>
        <w:tc>
          <w:tcPr>
            <w:tcW w:w="9240" w:type="dxa"/>
            <w:gridSpan w:val="4"/>
            <w:tcBorders>
              <w:bottom w:val="single" w:sz="4" w:space="0" w:color="000000"/>
            </w:tcBorders>
            <w:shd w:val="clear" w:color="auto" w:fill="002060"/>
          </w:tcPr>
          <w:p w:rsidR="008A3334" w:rsidRPr="005E1AA0" w:rsidRDefault="008A3334" w:rsidP="005E1AA0">
            <w:pPr>
              <w:spacing w:after="0" w:line="240" w:lineRule="auto"/>
              <w:jc w:val="center"/>
              <w:rPr>
                <w:b/>
              </w:rPr>
            </w:pPr>
            <w:r w:rsidRPr="005E1AA0">
              <w:rPr>
                <w:b/>
              </w:rPr>
              <w:t>Measures of progress:</w:t>
            </w:r>
          </w:p>
          <w:p w:rsidR="008A3334" w:rsidRDefault="008A3334" w:rsidP="005E1AA0">
            <w:pPr>
              <w:spacing w:after="0" w:line="240" w:lineRule="auto"/>
              <w:jc w:val="center"/>
            </w:pPr>
            <w:r>
              <w:t>List milestones you anticipate achieving and what visible progress looks like.</w:t>
            </w:r>
          </w:p>
        </w:tc>
      </w:tr>
      <w:tr w:rsidR="008A3334" w:rsidRPr="00D35A1A" w:rsidTr="00666925">
        <w:trPr>
          <w:gridAfter w:val="1"/>
          <w:wAfter w:w="120" w:type="dxa"/>
          <w:trHeight w:val="370"/>
        </w:trPr>
        <w:tc>
          <w:tcPr>
            <w:tcW w:w="924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DB227D" w:rsidRPr="00DB227D" w:rsidRDefault="00DB227D" w:rsidP="00DB227D">
            <w:pPr>
              <w:spacing w:after="0" w:line="240" w:lineRule="auto"/>
            </w:pPr>
          </w:p>
          <w:p w:rsidR="008A3334" w:rsidRDefault="008F07D2" w:rsidP="005E1AA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Graduate with </w:t>
            </w:r>
            <w:r w:rsidR="00876B2C">
              <w:rPr>
                <w:b/>
              </w:rPr>
              <w:t>BA</w:t>
            </w:r>
          </w:p>
          <w:p w:rsidR="008F07D2" w:rsidRDefault="004F1E13" w:rsidP="005E1AA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Introduction to </w:t>
            </w:r>
            <w:r w:rsidR="007E604A">
              <w:rPr>
                <w:b/>
              </w:rPr>
              <w:t xml:space="preserve">process. </w:t>
            </w:r>
          </w:p>
          <w:p w:rsidR="008F07D2" w:rsidRDefault="00F93834" w:rsidP="005E1AA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Understanding</w:t>
            </w:r>
            <w:r w:rsidR="002D45D1">
              <w:rPr>
                <w:b/>
              </w:rPr>
              <w:t xml:space="preserve"> of branch and distribution forecasting</w:t>
            </w:r>
            <w:r>
              <w:rPr>
                <w:b/>
              </w:rPr>
              <w:t xml:space="preserve"> and how it affects the plant forecast</w:t>
            </w:r>
          </w:p>
          <w:p w:rsidR="008A3334" w:rsidRPr="005E1AA0" w:rsidRDefault="008A3334" w:rsidP="005E1AA0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A8651E" w:rsidRPr="00D35A1A" w:rsidTr="00666925">
        <w:trPr>
          <w:gridAfter w:val="1"/>
          <w:wAfter w:w="120" w:type="dxa"/>
          <w:trHeight w:val="179"/>
        </w:trPr>
        <w:tc>
          <w:tcPr>
            <w:tcW w:w="9240" w:type="dxa"/>
            <w:gridSpan w:val="4"/>
            <w:tcBorders>
              <w:top w:val="single" w:sz="4" w:space="0" w:color="auto"/>
            </w:tcBorders>
            <w:shd w:val="clear" w:color="auto" w:fill="92D050"/>
          </w:tcPr>
          <w:p w:rsidR="00A8651E" w:rsidRPr="00885C9A" w:rsidRDefault="00A8651E" w:rsidP="00A8651E">
            <w:pPr>
              <w:spacing w:after="0" w:line="240" w:lineRule="auto"/>
              <w:jc w:val="center"/>
              <w:rPr>
                <w:b/>
              </w:rPr>
            </w:pPr>
            <w:r w:rsidRPr="00610659">
              <w:rPr>
                <w:b/>
              </w:rPr>
              <w:t>Development Goal</w:t>
            </w:r>
            <w:r>
              <w:rPr>
                <w:b/>
              </w:rPr>
              <w:t>s (2)</w:t>
            </w:r>
            <w:r w:rsidRPr="00610659">
              <w:rPr>
                <w:b/>
              </w:rPr>
              <w:t>:</w:t>
            </w:r>
          </w:p>
        </w:tc>
      </w:tr>
      <w:tr w:rsidR="00A8651E" w:rsidRPr="00D35A1A" w:rsidTr="00666925">
        <w:trPr>
          <w:gridAfter w:val="1"/>
          <w:wAfter w:w="120" w:type="dxa"/>
          <w:trHeight w:val="547"/>
        </w:trPr>
        <w:tc>
          <w:tcPr>
            <w:tcW w:w="9240" w:type="dxa"/>
            <w:gridSpan w:val="4"/>
            <w:tcBorders>
              <w:bottom w:val="single" w:sz="4" w:space="0" w:color="000000"/>
            </w:tcBorders>
          </w:tcPr>
          <w:p w:rsidR="00A8651E" w:rsidRDefault="00FB15ED" w:rsidP="0022737B">
            <w:pPr>
              <w:numPr>
                <w:ilvl w:val="0"/>
                <w:numId w:val="10"/>
              </w:numPr>
              <w:spacing w:after="0" w:line="240" w:lineRule="auto"/>
            </w:pPr>
            <w:r>
              <w:t>Increase leadership skills to effectively influence others to meet organizational goals. (</w:t>
            </w:r>
            <w:r w:rsidR="00731DFC">
              <w:t>Business Mission</w:t>
            </w:r>
            <w:r>
              <w:t xml:space="preserve">- </w:t>
            </w:r>
            <w:r w:rsidR="00187CBD">
              <w:t>L</w:t>
            </w:r>
            <w:r w:rsidR="00AF39DD">
              <w:t>e</w:t>
            </w:r>
            <w:r w:rsidR="00187CBD">
              <w:t>ading People-</w:t>
            </w:r>
            <w:r>
              <w:t>Encourages Excellence</w:t>
            </w:r>
            <w:r w:rsidR="00187CBD">
              <w:t xml:space="preserve"> &amp; Collaborates Across Bound</w:t>
            </w:r>
            <w:r w:rsidR="008078DA">
              <w:t>a</w:t>
            </w:r>
            <w:r w:rsidR="00187CBD">
              <w:t>ries</w:t>
            </w:r>
            <w:r>
              <w:t xml:space="preserve">) </w:t>
            </w:r>
          </w:p>
          <w:p w:rsidR="0022737B" w:rsidRPr="00D35A1A" w:rsidRDefault="0022737B" w:rsidP="0022737B">
            <w:pPr>
              <w:spacing w:after="0" w:line="240" w:lineRule="auto"/>
              <w:ind w:left="360"/>
            </w:pPr>
          </w:p>
        </w:tc>
      </w:tr>
      <w:tr w:rsidR="00A8651E" w:rsidRPr="00D35A1A" w:rsidTr="00666925">
        <w:trPr>
          <w:gridAfter w:val="1"/>
          <w:wAfter w:w="120" w:type="dxa"/>
          <w:trHeight w:val="242"/>
        </w:trPr>
        <w:tc>
          <w:tcPr>
            <w:tcW w:w="9240" w:type="dxa"/>
            <w:gridSpan w:val="4"/>
            <w:shd w:val="clear" w:color="auto" w:fill="92D050"/>
          </w:tcPr>
          <w:p w:rsidR="00A8651E" w:rsidRDefault="00A8651E" w:rsidP="00A8651E">
            <w:pPr>
              <w:spacing w:after="0" w:line="240" w:lineRule="auto"/>
              <w:jc w:val="center"/>
              <w:rPr>
                <w:b/>
              </w:rPr>
            </w:pPr>
            <w:r w:rsidRPr="00610659">
              <w:rPr>
                <w:b/>
              </w:rPr>
              <w:t>Experiences to Pursue</w:t>
            </w:r>
            <w:r>
              <w:rPr>
                <w:b/>
              </w:rPr>
              <w:t>:</w:t>
            </w:r>
          </w:p>
          <w:p w:rsidR="00A8651E" w:rsidRPr="00CF621E" w:rsidRDefault="00A8651E" w:rsidP="00A8651E">
            <w:pPr>
              <w:spacing w:after="0" w:line="240" w:lineRule="auto"/>
              <w:jc w:val="center"/>
            </w:pPr>
            <w:r>
              <w:t>Describe specific activities you plan to participate in to help you achieve your development goal.</w:t>
            </w:r>
          </w:p>
        </w:tc>
      </w:tr>
      <w:tr w:rsidR="00A8651E" w:rsidRPr="00D35A1A" w:rsidTr="00666925">
        <w:trPr>
          <w:gridAfter w:val="1"/>
          <w:wAfter w:w="120" w:type="dxa"/>
          <w:trHeight w:val="180"/>
        </w:trPr>
        <w:tc>
          <w:tcPr>
            <w:tcW w:w="7567" w:type="dxa"/>
            <w:gridSpan w:val="3"/>
          </w:tcPr>
          <w:p w:rsidR="00A8651E" w:rsidRPr="00D35A1A" w:rsidRDefault="007C723E" w:rsidP="007C723E">
            <w:pPr>
              <w:spacing w:after="0" w:line="240" w:lineRule="auto"/>
            </w:pPr>
            <w:r>
              <w:t xml:space="preserve">Participate in (or lead)  a project that includes different departments to increase exposure </w:t>
            </w:r>
            <w:r w:rsidR="00E911A4">
              <w:t xml:space="preserve">to different departments and leadership styles </w:t>
            </w:r>
          </w:p>
        </w:tc>
        <w:tc>
          <w:tcPr>
            <w:tcW w:w="1673" w:type="dxa"/>
          </w:tcPr>
          <w:p w:rsidR="00A8651E" w:rsidRPr="00D35A1A" w:rsidRDefault="00A8651E" w:rsidP="00A8651E">
            <w:pPr>
              <w:spacing w:after="0" w:line="240" w:lineRule="auto"/>
            </w:pPr>
          </w:p>
        </w:tc>
      </w:tr>
      <w:tr w:rsidR="00A8651E" w:rsidRPr="00D35A1A" w:rsidTr="00666925">
        <w:trPr>
          <w:gridAfter w:val="1"/>
          <w:wAfter w:w="120" w:type="dxa"/>
          <w:trHeight w:val="180"/>
        </w:trPr>
        <w:tc>
          <w:tcPr>
            <w:tcW w:w="7567" w:type="dxa"/>
            <w:gridSpan w:val="3"/>
          </w:tcPr>
          <w:p w:rsidR="00A8651E" w:rsidRPr="00AF39DD" w:rsidRDefault="00A8651E" w:rsidP="00A8651E">
            <w:pPr>
              <w:spacing w:after="0" w:line="240" w:lineRule="auto"/>
            </w:pPr>
          </w:p>
        </w:tc>
        <w:tc>
          <w:tcPr>
            <w:tcW w:w="1673" w:type="dxa"/>
          </w:tcPr>
          <w:p w:rsidR="00A8651E" w:rsidRPr="00D35A1A" w:rsidRDefault="00A8651E" w:rsidP="00A8651E">
            <w:pPr>
              <w:spacing w:after="0" w:line="240" w:lineRule="auto"/>
            </w:pPr>
          </w:p>
        </w:tc>
      </w:tr>
      <w:tr w:rsidR="00A8651E" w:rsidRPr="00D35A1A" w:rsidTr="00666925">
        <w:trPr>
          <w:gridAfter w:val="1"/>
          <w:wAfter w:w="120" w:type="dxa"/>
          <w:trHeight w:val="370"/>
        </w:trPr>
        <w:tc>
          <w:tcPr>
            <w:tcW w:w="7567" w:type="dxa"/>
            <w:gridSpan w:val="3"/>
            <w:tcBorders>
              <w:bottom w:val="single" w:sz="4" w:space="0" w:color="000000"/>
            </w:tcBorders>
          </w:tcPr>
          <w:p w:rsidR="00A8651E" w:rsidRPr="00666925" w:rsidRDefault="00A8651E" w:rsidP="00A8651E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673" w:type="dxa"/>
            <w:tcBorders>
              <w:bottom w:val="single" w:sz="4" w:space="0" w:color="000000"/>
            </w:tcBorders>
          </w:tcPr>
          <w:p w:rsidR="00A8651E" w:rsidRPr="00D35A1A" w:rsidRDefault="00A8651E" w:rsidP="00A8651E">
            <w:pPr>
              <w:spacing w:after="0" w:line="240" w:lineRule="auto"/>
            </w:pPr>
          </w:p>
        </w:tc>
      </w:tr>
      <w:tr w:rsidR="00A8651E" w:rsidRPr="00D35A1A" w:rsidTr="00666925">
        <w:trPr>
          <w:gridAfter w:val="1"/>
          <w:wAfter w:w="120" w:type="dxa"/>
          <w:trHeight w:val="206"/>
        </w:trPr>
        <w:tc>
          <w:tcPr>
            <w:tcW w:w="9240" w:type="dxa"/>
            <w:gridSpan w:val="4"/>
            <w:shd w:val="clear" w:color="auto" w:fill="92D050"/>
          </w:tcPr>
          <w:p w:rsidR="00A8651E" w:rsidRPr="00CF621E" w:rsidRDefault="00A8651E" w:rsidP="00A8651E">
            <w:pPr>
              <w:spacing w:after="0" w:line="240" w:lineRule="auto"/>
              <w:jc w:val="center"/>
              <w:rPr>
                <w:b/>
              </w:rPr>
            </w:pPr>
            <w:r w:rsidRPr="00CF621E">
              <w:rPr>
                <w:b/>
              </w:rPr>
              <w:t xml:space="preserve">Relationships </w:t>
            </w:r>
            <w:r>
              <w:rPr>
                <w:b/>
              </w:rPr>
              <w:t>to Develop:</w:t>
            </w:r>
          </w:p>
          <w:p w:rsidR="00A8651E" w:rsidRPr="00CF621E" w:rsidRDefault="00A8651E" w:rsidP="00A8651E">
            <w:pPr>
              <w:spacing w:after="0" w:line="240" w:lineRule="auto"/>
              <w:jc w:val="center"/>
            </w:pPr>
            <w:r>
              <w:lastRenderedPageBreak/>
              <w:t xml:space="preserve"> List those you plan to</w:t>
            </w:r>
            <w:r w:rsidRPr="00CF621E">
              <w:t xml:space="preserve"> build a relationship with, the purpose of the relationship and what you plan to accomplish</w:t>
            </w:r>
            <w:r>
              <w:t xml:space="preserve"> as a result.</w:t>
            </w:r>
          </w:p>
        </w:tc>
      </w:tr>
      <w:tr w:rsidR="00A8651E" w:rsidRPr="00D35A1A" w:rsidTr="00666925">
        <w:trPr>
          <w:gridAfter w:val="1"/>
          <w:wAfter w:w="120" w:type="dxa"/>
          <w:trHeight w:val="230"/>
        </w:trPr>
        <w:tc>
          <w:tcPr>
            <w:tcW w:w="7567" w:type="dxa"/>
            <w:gridSpan w:val="3"/>
          </w:tcPr>
          <w:p w:rsidR="00A8651E" w:rsidRPr="00D35A1A" w:rsidRDefault="00731DFC" w:rsidP="00A8651E">
            <w:pPr>
              <w:spacing w:after="0" w:line="240" w:lineRule="auto"/>
            </w:pPr>
            <w:r>
              <w:lastRenderedPageBreak/>
              <w:t>Inventory Supply Manager</w:t>
            </w:r>
            <w:r w:rsidR="00E911A4">
              <w:t xml:space="preserve">- work with Danny on cycle count root cause and corrective action. </w:t>
            </w:r>
            <w:r>
              <w:t>SMOD remedy plan.</w:t>
            </w:r>
          </w:p>
        </w:tc>
        <w:tc>
          <w:tcPr>
            <w:tcW w:w="1673" w:type="dxa"/>
          </w:tcPr>
          <w:p w:rsidR="00A8651E" w:rsidRPr="00D35A1A" w:rsidRDefault="00A8651E" w:rsidP="00A8651E">
            <w:pPr>
              <w:spacing w:after="0" w:line="240" w:lineRule="auto"/>
            </w:pPr>
          </w:p>
        </w:tc>
      </w:tr>
      <w:tr w:rsidR="00A8651E" w:rsidRPr="00D35A1A" w:rsidTr="00666925">
        <w:trPr>
          <w:gridAfter w:val="1"/>
          <w:wAfter w:w="120" w:type="dxa"/>
          <w:trHeight w:val="230"/>
        </w:trPr>
        <w:tc>
          <w:tcPr>
            <w:tcW w:w="7567" w:type="dxa"/>
            <w:gridSpan w:val="3"/>
            <w:tcBorders>
              <w:bottom w:val="single" w:sz="4" w:space="0" w:color="000000"/>
            </w:tcBorders>
          </w:tcPr>
          <w:p w:rsidR="00A8651E" w:rsidRPr="00D35A1A" w:rsidRDefault="00A8651E" w:rsidP="00A8651E">
            <w:pPr>
              <w:spacing w:after="0" w:line="240" w:lineRule="auto"/>
            </w:pPr>
          </w:p>
        </w:tc>
        <w:tc>
          <w:tcPr>
            <w:tcW w:w="1673" w:type="dxa"/>
            <w:tcBorders>
              <w:bottom w:val="single" w:sz="4" w:space="0" w:color="000000"/>
            </w:tcBorders>
          </w:tcPr>
          <w:p w:rsidR="00A8651E" w:rsidRPr="00D35A1A" w:rsidRDefault="00A8651E" w:rsidP="00A8651E">
            <w:pPr>
              <w:spacing w:after="0" w:line="240" w:lineRule="auto"/>
            </w:pPr>
          </w:p>
        </w:tc>
      </w:tr>
      <w:tr w:rsidR="00A8651E" w:rsidRPr="00D35A1A" w:rsidTr="00666925">
        <w:trPr>
          <w:gridAfter w:val="1"/>
          <w:wAfter w:w="120" w:type="dxa"/>
          <w:trHeight w:val="260"/>
        </w:trPr>
        <w:tc>
          <w:tcPr>
            <w:tcW w:w="9240" w:type="dxa"/>
            <w:gridSpan w:val="4"/>
            <w:shd w:val="clear" w:color="auto" w:fill="92D050"/>
          </w:tcPr>
          <w:p w:rsidR="00A8651E" w:rsidRPr="00610659" w:rsidRDefault="00A8651E" w:rsidP="00A8651E">
            <w:pPr>
              <w:spacing w:after="0" w:line="240" w:lineRule="auto"/>
              <w:jc w:val="center"/>
              <w:rPr>
                <w:b/>
              </w:rPr>
            </w:pPr>
            <w:r w:rsidRPr="00610659">
              <w:rPr>
                <w:b/>
              </w:rPr>
              <w:t>Formal Learning to Leverage:</w:t>
            </w:r>
          </w:p>
        </w:tc>
      </w:tr>
      <w:tr w:rsidR="00A8651E" w:rsidRPr="00D35A1A" w:rsidTr="00666925">
        <w:trPr>
          <w:gridAfter w:val="1"/>
          <w:wAfter w:w="120" w:type="dxa"/>
          <w:trHeight w:val="370"/>
        </w:trPr>
        <w:tc>
          <w:tcPr>
            <w:tcW w:w="7567" w:type="dxa"/>
            <w:gridSpan w:val="3"/>
            <w:tcBorders>
              <w:bottom w:val="single" w:sz="4" w:space="0" w:color="000000"/>
            </w:tcBorders>
          </w:tcPr>
          <w:p w:rsidR="00A8651E" w:rsidRPr="00D35A1A" w:rsidRDefault="00FB15ED" w:rsidP="00731DFC">
            <w:pPr>
              <w:spacing w:after="0" w:line="240" w:lineRule="auto"/>
            </w:pPr>
            <w:r>
              <w:t xml:space="preserve">Attend </w:t>
            </w:r>
            <w:r w:rsidR="00731DFC">
              <w:t>JCI Ducted Systems Academy</w:t>
            </w:r>
            <w:bookmarkStart w:id="0" w:name="_GoBack"/>
            <w:bookmarkEnd w:id="0"/>
            <w:r>
              <w:t xml:space="preserve"> to strengthen leader effectiveness.</w:t>
            </w:r>
          </w:p>
        </w:tc>
        <w:tc>
          <w:tcPr>
            <w:tcW w:w="1673" w:type="dxa"/>
            <w:tcBorders>
              <w:bottom w:val="single" w:sz="4" w:space="0" w:color="000000"/>
            </w:tcBorders>
          </w:tcPr>
          <w:p w:rsidR="00A8651E" w:rsidRPr="00D35A1A" w:rsidRDefault="00A8651E" w:rsidP="00A8651E">
            <w:pPr>
              <w:spacing w:after="0" w:line="240" w:lineRule="auto"/>
            </w:pPr>
          </w:p>
        </w:tc>
      </w:tr>
      <w:tr w:rsidR="00A8651E" w:rsidRPr="00D35A1A" w:rsidTr="00666925">
        <w:trPr>
          <w:gridAfter w:val="1"/>
          <w:wAfter w:w="120" w:type="dxa"/>
          <w:trHeight w:val="370"/>
        </w:trPr>
        <w:tc>
          <w:tcPr>
            <w:tcW w:w="9240" w:type="dxa"/>
            <w:gridSpan w:val="4"/>
            <w:tcBorders>
              <w:bottom w:val="single" w:sz="4" w:space="0" w:color="000000"/>
            </w:tcBorders>
            <w:shd w:val="clear" w:color="auto" w:fill="92D050"/>
          </w:tcPr>
          <w:p w:rsidR="00A8651E" w:rsidRPr="005E1AA0" w:rsidRDefault="00A8651E" w:rsidP="00A8651E">
            <w:pPr>
              <w:spacing w:after="0" w:line="240" w:lineRule="auto"/>
              <w:jc w:val="center"/>
              <w:rPr>
                <w:b/>
              </w:rPr>
            </w:pPr>
            <w:r w:rsidRPr="005E1AA0">
              <w:rPr>
                <w:b/>
              </w:rPr>
              <w:t>Measures of progress:</w:t>
            </w:r>
          </w:p>
          <w:p w:rsidR="00A8651E" w:rsidRDefault="00A8651E" w:rsidP="00A8651E">
            <w:pPr>
              <w:spacing w:after="0" w:line="240" w:lineRule="auto"/>
              <w:jc w:val="center"/>
            </w:pPr>
            <w:r>
              <w:t>List milestones you anticipate achieving and what visible progress looks like.</w:t>
            </w:r>
          </w:p>
        </w:tc>
      </w:tr>
      <w:tr w:rsidR="00A8651E" w:rsidRPr="00D35A1A" w:rsidTr="00666925">
        <w:trPr>
          <w:gridAfter w:val="1"/>
          <w:wAfter w:w="120" w:type="dxa"/>
          <w:trHeight w:val="370"/>
        </w:trPr>
        <w:tc>
          <w:tcPr>
            <w:tcW w:w="924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AA0BD2" w:rsidRDefault="00044EAD" w:rsidP="00A8651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Increased decision making skills </w:t>
            </w:r>
            <w:r w:rsidR="00E911A4">
              <w:rPr>
                <w:b/>
              </w:rPr>
              <w:t>and leader effectiveness</w:t>
            </w:r>
          </w:p>
          <w:p w:rsidR="00A8651E" w:rsidRPr="005E1AA0" w:rsidRDefault="00A8651E" w:rsidP="00A8651E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A8651E" w:rsidRPr="00D35A1A" w:rsidTr="00666925">
        <w:trPr>
          <w:gridAfter w:val="1"/>
          <w:wAfter w:w="120" w:type="dxa"/>
          <w:trHeight w:val="179"/>
        </w:trPr>
        <w:tc>
          <w:tcPr>
            <w:tcW w:w="9240" w:type="dxa"/>
            <w:gridSpan w:val="4"/>
            <w:tcBorders>
              <w:top w:val="single" w:sz="4" w:space="0" w:color="auto"/>
            </w:tcBorders>
            <w:shd w:val="clear" w:color="auto" w:fill="00B0F0"/>
          </w:tcPr>
          <w:p w:rsidR="00A8651E" w:rsidRPr="00885C9A" w:rsidRDefault="00A8651E" w:rsidP="00A8651E">
            <w:pPr>
              <w:spacing w:after="0" w:line="240" w:lineRule="auto"/>
              <w:jc w:val="center"/>
              <w:rPr>
                <w:b/>
              </w:rPr>
            </w:pPr>
            <w:r w:rsidRPr="00610659">
              <w:rPr>
                <w:b/>
              </w:rPr>
              <w:t>Development Goal</w:t>
            </w:r>
            <w:r>
              <w:rPr>
                <w:b/>
              </w:rPr>
              <w:t>s (3)</w:t>
            </w:r>
            <w:r w:rsidRPr="00610659">
              <w:rPr>
                <w:b/>
              </w:rPr>
              <w:t>:</w:t>
            </w:r>
          </w:p>
        </w:tc>
      </w:tr>
      <w:tr w:rsidR="00A8651E" w:rsidRPr="00D35A1A" w:rsidTr="00666925">
        <w:trPr>
          <w:gridAfter w:val="1"/>
          <w:wAfter w:w="120" w:type="dxa"/>
          <w:trHeight w:val="547"/>
        </w:trPr>
        <w:tc>
          <w:tcPr>
            <w:tcW w:w="9240" w:type="dxa"/>
            <w:gridSpan w:val="4"/>
            <w:tcBorders>
              <w:bottom w:val="single" w:sz="4" w:space="0" w:color="000000"/>
            </w:tcBorders>
          </w:tcPr>
          <w:p w:rsidR="00A8651E" w:rsidRPr="00D35A1A" w:rsidRDefault="00A8651E" w:rsidP="00E0185E">
            <w:pPr>
              <w:numPr>
                <w:ilvl w:val="0"/>
                <w:numId w:val="10"/>
              </w:numPr>
              <w:spacing w:after="0" w:line="240" w:lineRule="auto"/>
            </w:pPr>
          </w:p>
        </w:tc>
      </w:tr>
      <w:tr w:rsidR="00A8651E" w:rsidRPr="00D35A1A" w:rsidTr="00666925">
        <w:trPr>
          <w:gridAfter w:val="1"/>
          <w:wAfter w:w="120" w:type="dxa"/>
          <w:trHeight w:val="242"/>
        </w:trPr>
        <w:tc>
          <w:tcPr>
            <w:tcW w:w="9240" w:type="dxa"/>
            <w:gridSpan w:val="4"/>
            <w:shd w:val="clear" w:color="auto" w:fill="00B0F0"/>
          </w:tcPr>
          <w:p w:rsidR="00A8651E" w:rsidRDefault="00A8651E" w:rsidP="00A8651E">
            <w:pPr>
              <w:spacing w:after="0" w:line="240" w:lineRule="auto"/>
              <w:jc w:val="center"/>
              <w:rPr>
                <w:b/>
              </w:rPr>
            </w:pPr>
            <w:r w:rsidRPr="00610659">
              <w:rPr>
                <w:b/>
              </w:rPr>
              <w:t>Experiences to Pursue</w:t>
            </w:r>
            <w:r>
              <w:rPr>
                <w:b/>
              </w:rPr>
              <w:t>:</w:t>
            </w:r>
          </w:p>
          <w:p w:rsidR="00A8651E" w:rsidRPr="00CF621E" w:rsidRDefault="00A8651E" w:rsidP="00A8651E">
            <w:pPr>
              <w:spacing w:after="0" w:line="240" w:lineRule="auto"/>
              <w:jc w:val="center"/>
            </w:pPr>
            <w:r>
              <w:t>Describe specific activities you plan to participate in to help you achieve your development goal.</w:t>
            </w:r>
          </w:p>
        </w:tc>
      </w:tr>
      <w:tr w:rsidR="00A8651E" w:rsidRPr="00D35A1A" w:rsidTr="00E911A4">
        <w:trPr>
          <w:gridAfter w:val="1"/>
          <w:wAfter w:w="120" w:type="dxa"/>
          <w:trHeight w:val="971"/>
        </w:trPr>
        <w:tc>
          <w:tcPr>
            <w:tcW w:w="7567" w:type="dxa"/>
            <w:gridSpan w:val="3"/>
          </w:tcPr>
          <w:p w:rsidR="00A8651E" w:rsidRPr="004D2EBD" w:rsidRDefault="00A8651E" w:rsidP="003220F1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673" w:type="dxa"/>
          </w:tcPr>
          <w:p w:rsidR="00A8651E" w:rsidRPr="00D35A1A" w:rsidRDefault="00A8651E" w:rsidP="00A8651E">
            <w:pPr>
              <w:spacing w:after="0" w:line="240" w:lineRule="auto"/>
            </w:pPr>
          </w:p>
        </w:tc>
      </w:tr>
      <w:tr w:rsidR="00A8651E" w:rsidRPr="00D35A1A" w:rsidTr="00666925">
        <w:trPr>
          <w:gridAfter w:val="1"/>
          <w:wAfter w:w="120" w:type="dxa"/>
          <w:trHeight w:val="180"/>
        </w:trPr>
        <w:tc>
          <w:tcPr>
            <w:tcW w:w="7567" w:type="dxa"/>
            <w:gridSpan w:val="3"/>
          </w:tcPr>
          <w:p w:rsidR="00A8651E" w:rsidRPr="00D35A1A" w:rsidRDefault="00A8651E" w:rsidP="00A8651E">
            <w:pPr>
              <w:spacing w:after="0" w:line="240" w:lineRule="auto"/>
            </w:pPr>
          </w:p>
        </w:tc>
        <w:tc>
          <w:tcPr>
            <w:tcW w:w="1673" w:type="dxa"/>
          </w:tcPr>
          <w:p w:rsidR="00A8651E" w:rsidRPr="00D35A1A" w:rsidRDefault="00A8651E" w:rsidP="00A8651E">
            <w:pPr>
              <w:spacing w:after="0" w:line="240" w:lineRule="auto"/>
            </w:pPr>
          </w:p>
        </w:tc>
      </w:tr>
      <w:tr w:rsidR="00A8651E" w:rsidRPr="00D35A1A" w:rsidTr="00666925">
        <w:trPr>
          <w:gridAfter w:val="1"/>
          <w:wAfter w:w="120" w:type="dxa"/>
          <w:trHeight w:val="370"/>
        </w:trPr>
        <w:tc>
          <w:tcPr>
            <w:tcW w:w="7567" w:type="dxa"/>
            <w:gridSpan w:val="3"/>
            <w:tcBorders>
              <w:bottom w:val="single" w:sz="4" w:space="0" w:color="000000"/>
            </w:tcBorders>
          </w:tcPr>
          <w:p w:rsidR="00A8651E" w:rsidRPr="00D35A1A" w:rsidRDefault="00A8651E" w:rsidP="005E40A8">
            <w:pPr>
              <w:spacing w:after="0" w:line="240" w:lineRule="auto"/>
            </w:pPr>
          </w:p>
        </w:tc>
        <w:tc>
          <w:tcPr>
            <w:tcW w:w="1673" w:type="dxa"/>
            <w:tcBorders>
              <w:bottom w:val="single" w:sz="4" w:space="0" w:color="000000"/>
            </w:tcBorders>
          </w:tcPr>
          <w:p w:rsidR="00A8651E" w:rsidRPr="00D35A1A" w:rsidRDefault="00A8651E" w:rsidP="00A8651E">
            <w:pPr>
              <w:spacing w:after="0" w:line="240" w:lineRule="auto"/>
            </w:pPr>
          </w:p>
        </w:tc>
      </w:tr>
      <w:tr w:rsidR="00A8651E" w:rsidRPr="00D35A1A" w:rsidTr="005E40A8">
        <w:trPr>
          <w:gridAfter w:val="1"/>
          <w:wAfter w:w="120" w:type="dxa"/>
          <w:trHeight w:val="872"/>
        </w:trPr>
        <w:tc>
          <w:tcPr>
            <w:tcW w:w="9240" w:type="dxa"/>
            <w:gridSpan w:val="4"/>
            <w:shd w:val="clear" w:color="auto" w:fill="00B0F0"/>
          </w:tcPr>
          <w:p w:rsidR="00A8651E" w:rsidRPr="00CF621E" w:rsidRDefault="00A8651E" w:rsidP="00A8651E">
            <w:pPr>
              <w:spacing w:after="0" w:line="240" w:lineRule="auto"/>
              <w:jc w:val="center"/>
              <w:rPr>
                <w:b/>
              </w:rPr>
            </w:pPr>
            <w:r w:rsidRPr="00CF621E">
              <w:rPr>
                <w:b/>
              </w:rPr>
              <w:t xml:space="preserve">Relationships </w:t>
            </w:r>
            <w:r>
              <w:rPr>
                <w:b/>
              </w:rPr>
              <w:t>to Develop:</w:t>
            </w:r>
          </w:p>
          <w:p w:rsidR="00A8651E" w:rsidRPr="00CF621E" w:rsidRDefault="00A8651E" w:rsidP="00A8651E">
            <w:pPr>
              <w:spacing w:after="0" w:line="240" w:lineRule="auto"/>
              <w:jc w:val="center"/>
            </w:pPr>
            <w:r>
              <w:t xml:space="preserve"> List those you plan to</w:t>
            </w:r>
            <w:r w:rsidRPr="00CF621E">
              <w:t xml:space="preserve"> build a relationship with, the purpose of the relationship and what you plan to accomplish</w:t>
            </w:r>
            <w:r>
              <w:t xml:space="preserve"> as a result.</w:t>
            </w:r>
          </w:p>
        </w:tc>
      </w:tr>
      <w:tr w:rsidR="00666925" w:rsidRPr="00D35A1A" w:rsidTr="00666925">
        <w:trPr>
          <w:gridAfter w:val="1"/>
          <w:wAfter w:w="120" w:type="dxa"/>
          <w:trHeight w:val="230"/>
        </w:trPr>
        <w:tc>
          <w:tcPr>
            <w:tcW w:w="7567" w:type="dxa"/>
            <w:gridSpan w:val="3"/>
          </w:tcPr>
          <w:p w:rsidR="00666925" w:rsidRPr="00D35A1A" w:rsidRDefault="00666925" w:rsidP="00666925">
            <w:pPr>
              <w:spacing w:after="0" w:line="240" w:lineRule="auto"/>
            </w:pPr>
          </w:p>
        </w:tc>
        <w:tc>
          <w:tcPr>
            <w:tcW w:w="1673" w:type="dxa"/>
          </w:tcPr>
          <w:p w:rsidR="00666925" w:rsidRPr="00D35A1A" w:rsidRDefault="00666925" w:rsidP="00666925">
            <w:pPr>
              <w:spacing w:after="0" w:line="240" w:lineRule="auto"/>
            </w:pPr>
          </w:p>
        </w:tc>
      </w:tr>
      <w:tr w:rsidR="00666925" w:rsidRPr="00D35A1A" w:rsidTr="00666925">
        <w:trPr>
          <w:gridAfter w:val="1"/>
          <w:wAfter w:w="120" w:type="dxa"/>
          <w:trHeight w:val="230"/>
        </w:trPr>
        <w:tc>
          <w:tcPr>
            <w:tcW w:w="7567" w:type="dxa"/>
            <w:gridSpan w:val="3"/>
            <w:tcBorders>
              <w:bottom w:val="single" w:sz="4" w:space="0" w:color="000000"/>
            </w:tcBorders>
          </w:tcPr>
          <w:p w:rsidR="00666925" w:rsidRPr="00D35A1A" w:rsidRDefault="00666925" w:rsidP="00666925">
            <w:pPr>
              <w:spacing w:after="0" w:line="240" w:lineRule="auto"/>
            </w:pPr>
          </w:p>
        </w:tc>
        <w:tc>
          <w:tcPr>
            <w:tcW w:w="1673" w:type="dxa"/>
            <w:tcBorders>
              <w:bottom w:val="single" w:sz="4" w:space="0" w:color="000000"/>
            </w:tcBorders>
          </w:tcPr>
          <w:p w:rsidR="00666925" w:rsidRPr="00D35A1A" w:rsidRDefault="00666925" w:rsidP="00666925">
            <w:pPr>
              <w:spacing w:after="0" w:line="240" w:lineRule="auto"/>
            </w:pPr>
          </w:p>
        </w:tc>
      </w:tr>
      <w:tr w:rsidR="00666925" w:rsidRPr="00D35A1A" w:rsidTr="00666925">
        <w:trPr>
          <w:gridAfter w:val="1"/>
          <w:wAfter w:w="120" w:type="dxa"/>
          <w:trHeight w:val="260"/>
        </w:trPr>
        <w:tc>
          <w:tcPr>
            <w:tcW w:w="9240" w:type="dxa"/>
            <w:gridSpan w:val="4"/>
            <w:shd w:val="clear" w:color="auto" w:fill="00B0F0"/>
          </w:tcPr>
          <w:p w:rsidR="00666925" w:rsidRPr="00610659" w:rsidRDefault="00666925" w:rsidP="00666925">
            <w:pPr>
              <w:spacing w:after="0" w:line="240" w:lineRule="auto"/>
              <w:jc w:val="center"/>
              <w:rPr>
                <w:b/>
              </w:rPr>
            </w:pPr>
            <w:r w:rsidRPr="00610659">
              <w:rPr>
                <w:b/>
              </w:rPr>
              <w:t>Formal Learning to Leverage:</w:t>
            </w:r>
          </w:p>
        </w:tc>
      </w:tr>
      <w:tr w:rsidR="00666925" w:rsidRPr="00D35A1A" w:rsidTr="00666925">
        <w:trPr>
          <w:gridAfter w:val="1"/>
          <w:wAfter w:w="120" w:type="dxa"/>
          <w:trHeight w:val="370"/>
        </w:trPr>
        <w:tc>
          <w:tcPr>
            <w:tcW w:w="7567" w:type="dxa"/>
            <w:gridSpan w:val="3"/>
            <w:tcBorders>
              <w:bottom w:val="single" w:sz="4" w:space="0" w:color="000000"/>
            </w:tcBorders>
          </w:tcPr>
          <w:p w:rsidR="00666925" w:rsidRPr="00D35A1A" w:rsidRDefault="00666925" w:rsidP="00666925">
            <w:pPr>
              <w:spacing w:after="0" w:line="240" w:lineRule="auto"/>
            </w:pPr>
          </w:p>
        </w:tc>
        <w:tc>
          <w:tcPr>
            <w:tcW w:w="1673" w:type="dxa"/>
            <w:tcBorders>
              <w:bottom w:val="single" w:sz="4" w:space="0" w:color="000000"/>
            </w:tcBorders>
          </w:tcPr>
          <w:p w:rsidR="00666925" w:rsidRPr="00D35A1A" w:rsidRDefault="00666925" w:rsidP="00666925">
            <w:pPr>
              <w:spacing w:after="0" w:line="240" w:lineRule="auto"/>
            </w:pPr>
          </w:p>
        </w:tc>
      </w:tr>
      <w:tr w:rsidR="00666925" w:rsidRPr="00D35A1A" w:rsidTr="00666925">
        <w:trPr>
          <w:gridAfter w:val="1"/>
          <w:wAfter w:w="120" w:type="dxa"/>
          <w:trHeight w:val="370"/>
        </w:trPr>
        <w:tc>
          <w:tcPr>
            <w:tcW w:w="9240" w:type="dxa"/>
            <w:gridSpan w:val="4"/>
            <w:tcBorders>
              <w:bottom w:val="single" w:sz="4" w:space="0" w:color="000000"/>
            </w:tcBorders>
            <w:shd w:val="clear" w:color="auto" w:fill="00B0F0"/>
          </w:tcPr>
          <w:p w:rsidR="00666925" w:rsidRPr="005E1AA0" w:rsidRDefault="00666925" w:rsidP="00666925">
            <w:pPr>
              <w:spacing w:after="0" w:line="240" w:lineRule="auto"/>
              <w:jc w:val="center"/>
              <w:rPr>
                <w:b/>
              </w:rPr>
            </w:pPr>
            <w:r w:rsidRPr="005E1AA0">
              <w:rPr>
                <w:b/>
              </w:rPr>
              <w:t>Measures of progress:</w:t>
            </w:r>
          </w:p>
          <w:p w:rsidR="00666925" w:rsidRDefault="00666925" w:rsidP="00666925">
            <w:pPr>
              <w:spacing w:after="0" w:line="240" w:lineRule="auto"/>
              <w:jc w:val="center"/>
            </w:pPr>
            <w:r>
              <w:t>List milestones you anticipate achieving and what visible progress looks like.</w:t>
            </w:r>
          </w:p>
        </w:tc>
      </w:tr>
      <w:tr w:rsidR="00666925" w:rsidRPr="00D35A1A" w:rsidTr="00666925">
        <w:trPr>
          <w:gridAfter w:val="1"/>
          <w:wAfter w:w="120" w:type="dxa"/>
          <w:trHeight w:val="370"/>
        </w:trPr>
        <w:tc>
          <w:tcPr>
            <w:tcW w:w="924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666925" w:rsidRPr="005E1AA0" w:rsidRDefault="00666925" w:rsidP="00E911A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666925" w:rsidRPr="00D35A1A" w:rsidTr="00666925">
        <w:trPr>
          <w:gridAfter w:val="1"/>
          <w:wAfter w:w="120" w:type="dxa"/>
          <w:trHeight w:val="370"/>
        </w:trPr>
        <w:tc>
          <w:tcPr>
            <w:tcW w:w="21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66925" w:rsidRDefault="00666925" w:rsidP="00666925">
            <w:pPr>
              <w:spacing w:after="0" w:line="240" w:lineRule="auto"/>
            </w:pPr>
          </w:p>
          <w:p w:rsidR="00666925" w:rsidRDefault="00666925" w:rsidP="00666925">
            <w:pPr>
              <w:spacing w:after="0" w:line="240" w:lineRule="auto"/>
            </w:pPr>
            <w:r>
              <w:t>Supervisor Signature:</w:t>
            </w:r>
          </w:p>
        </w:tc>
        <w:tc>
          <w:tcPr>
            <w:tcW w:w="70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66925" w:rsidRDefault="00666925" w:rsidP="00666925">
            <w:pPr>
              <w:spacing w:after="0" w:line="240" w:lineRule="auto"/>
            </w:pPr>
          </w:p>
        </w:tc>
      </w:tr>
      <w:tr w:rsidR="00666925" w:rsidRPr="00D35A1A" w:rsidTr="00666925">
        <w:trPr>
          <w:gridAfter w:val="1"/>
          <w:wAfter w:w="120" w:type="dxa"/>
          <w:trHeight w:val="370"/>
        </w:trPr>
        <w:tc>
          <w:tcPr>
            <w:tcW w:w="2177" w:type="dxa"/>
            <w:tcBorders>
              <w:top w:val="nil"/>
              <w:left w:val="nil"/>
              <w:bottom w:val="nil"/>
              <w:right w:val="nil"/>
            </w:tcBorders>
          </w:tcPr>
          <w:p w:rsidR="00666925" w:rsidRDefault="00666925" w:rsidP="00666925">
            <w:pPr>
              <w:spacing w:after="0" w:line="240" w:lineRule="auto"/>
            </w:pPr>
          </w:p>
          <w:p w:rsidR="00666925" w:rsidRDefault="00666925" w:rsidP="00666925">
            <w:pPr>
              <w:spacing w:after="0" w:line="240" w:lineRule="auto"/>
            </w:pPr>
            <w:r>
              <w:t>Employee Signature:</w:t>
            </w:r>
          </w:p>
        </w:tc>
        <w:tc>
          <w:tcPr>
            <w:tcW w:w="706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66925" w:rsidRDefault="00666925" w:rsidP="00666925">
            <w:pPr>
              <w:spacing w:after="0" w:line="240" w:lineRule="auto"/>
            </w:pPr>
          </w:p>
        </w:tc>
      </w:tr>
      <w:tr w:rsidR="00666925" w:rsidRPr="00D35A1A" w:rsidTr="00666925">
        <w:trPr>
          <w:gridAfter w:val="1"/>
          <w:wAfter w:w="120" w:type="dxa"/>
          <w:trHeight w:val="370"/>
        </w:trPr>
        <w:tc>
          <w:tcPr>
            <w:tcW w:w="92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666925" w:rsidRDefault="00666925" w:rsidP="00666925">
            <w:pPr>
              <w:spacing w:after="0" w:line="240" w:lineRule="auto"/>
              <w:jc w:val="center"/>
            </w:pPr>
          </w:p>
          <w:p w:rsidR="00666925" w:rsidRDefault="00666925" w:rsidP="00666925">
            <w:pPr>
              <w:spacing w:after="0" w:line="240" w:lineRule="auto"/>
              <w:jc w:val="center"/>
            </w:pPr>
            <w:r>
              <w:t>Both signatures are required and reflect agreement on all parts of the form.</w:t>
            </w:r>
          </w:p>
        </w:tc>
      </w:tr>
    </w:tbl>
    <w:p w:rsidR="0063045C" w:rsidRDefault="0063045C" w:rsidP="00353098"/>
    <w:sectPr w:rsidR="0063045C" w:rsidSect="00A15E9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7E86" w:rsidRDefault="004E7E86" w:rsidP="00885C9A">
      <w:pPr>
        <w:spacing w:after="0" w:line="240" w:lineRule="auto"/>
      </w:pPr>
      <w:r>
        <w:separator/>
      </w:r>
    </w:p>
  </w:endnote>
  <w:endnote w:type="continuationSeparator" w:id="0">
    <w:p w:rsidR="004E7E86" w:rsidRDefault="004E7E86" w:rsidP="00885C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7E86" w:rsidRDefault="004E7E86" w:rsidP="00885C9A">
      <w:pPr>
        <w:spacing w:after="0" w:line="240" w:lineRule="auto"/>
      </w:pPr>
      <w:r>
        <w:separator/>
      </w:r>
    </w:p>
  </w:footnote>
  <w:footnote w:type="continuationSeparator" w:id="0">
    <w:p w:rsidR="004E7E86" w:rsidRDefault="004E7E86" w:rsidP="00885C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651E" w:rsidRPr="00641406" w:rsidRDefault="00A8651E" w:rsidP="00641406">
    <w:pPr>
      <w:pStyle w:val="Header"/>
      <w:jc w:val="center"/>
      <w:rPr>
        <w:sz w:val="24"/>
      </w:rPr>
    </w:pPr>
    <w:r>
      <w:rPr>
        <w:sz w:val="24"/>
      </w:rPr>
      <w:t>INDIVIDUAL DEVELOPMENT PLA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883C44"/>
    <w:multiLevelType w:val="hybridMultilevel"/>
    <w:tmpl w:val="5ACCC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F1DBA"/>
    <w:multiLevelType w:val="hybridMultilevel"/>
    <w:tmpl w:val="565804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66266C"/>
    <w:multiLevelType w:val="hybridMultilevel"/>
    <w:tmpl w:val="6E74E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A70100"/>
    <w:multiLevelType w:val="hybridMultilevel"/>
    <w:tmpl w:val="FEA6E9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0943A7"/>
    <w:multiLevelType w:val="hybridMultilevel"/>
    <w:tmpl w:val="4900D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86004"/>
    <w:multiLevelType w:val="hybridMultilevel"/>
    <w:tmpl w:val="695A41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94195B"/>
    <w:multiLevelType w:val="hybridMultilevel"/>
    <w:tmpl w:val="F09AC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6B1507"/>
    <w:multiLevelType w:val="hybridMultilevel"/>
    <w:tmpl w:val="792AA4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ECD279E"/>
    <w:multiLevelType w:val="hybridMultilevel"/>
    <w:tmpl w:val="2DA68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890ABD"/>
    <w:multiLevelType w:val="hybridMultilevel"/>
    <w:tmpl w:val="58369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B4765"/>
    <w:multiLevelType w:val="hybridMultilevel"/>
    <w:tmpl w:val="698EF7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965AE4"/>
    <w:multiLevelType w:val="hybridMultilevel"/>
    <w:tmpl w:val="4EE2B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6C19C3"/>
    <w:multiLevelType w:val="hybridMultilevel"/>
    <w:tmpl w:val="083C6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A45328"/>
    <w:multiLevelType w:val="hybridMultilevel"/>
    <w:tmpl w:val="CD7A6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0"/>
  </w:num>
  <w:num w:numId="4">
    <w:abstractNumId w:val="11"/>
  </w:num>
  <w:num w:numId="5">
    <w:abstractNumId w:val="10"/>
  </w:num>
  <w:num w:numId="6">
    <w:abstractNumId w:val="4"/>
  </w:num>
  <w:num w:numId="7">
    <w:abstractNumId w:val="8"/>
  </w:num>
  <w:num w:numId="8">
    <w:abstractNumId w:val="6"/>
  </w:num>
  <w:num w:numId="9">
    <w:abstractNumId w:val="12"/>
  </w:num>
  <w:num w:numId="10">
    <w:abstractNumId w:val="7"/>
  </w:num>
  <w:num w:numId="11">
    <w:abstractNumId w:val="5"/>
  </w:num>
  <w:num w:numId="12">
    <w:abstractNumId w:val="13"/>
  </w:num>
  <w:num w:numId="13">
    <w:abstractNumId w:val="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DO3NDYzMLUwNTRQ0lEKTi0uzszPAykwrAUA1EwsriwAAAA="/>
  </w:docVars>
  <w:rsids>
    <w:rsidRoot w:val="0063045C"/>
    <w:rsid w:val="00015A96"/>
    <w:rsid w:val="00022DCE"/>
    <w:rsid w:val="00044EAD"/>
    <w:rsid w:val="000455F1"/>
    <w:rsid w:val="00053042"/>
    <w:rsid w:val="0006320C"/>
    <w:rsid w:val="000825E0"/>
    <w:rsid w:val="00096A31"/>
    <w:rsid w:val="000C5FB6"/>
    <w:rsid w:val="000D7EA2"/>
    <w:rsid w:val="000E0369"/>
    <w:rsid w:val="000F226E"/>
    <w:rsid w:val="000F481C"/>
    <w:rsid w:val="000F7C35"/>
    <w:rsid w:val="00133F46"/>
    <w:rsid w:val="001617A1"/>
    <w:rsid w:val="001772E2"/>
    <w:rsid w:val="00187CBD"/>
    <w:rsid w:val="001A19C2"/>
    <w:rsid w:val="001D4508"/>
    <w:rsid w:val="001F2735"/>
    <w:rsid w:val="0020115A"/>
    <w:rsid w:val="0021788B"/>
    <w:rsid w:val="0022737B"/>
    <w:rsid w:val="002502A9"/>
    <w:rsid w:val="00250C03"/>
    <w:rsid w:val="00260AF4"/>
    <w:rsid w:val="00272033"/>
    <w:rsid w:val="002809BC"/>
    <w:rsid w:val="00283BA1"/>
    <w:rsid w:val="00294C7C"/>
    <w:rsid w:val="002A10CA"/>
    <w:rsid w:val="002A237F"/>
    <w:rsid w:val="002B5914"/>
    <w:rsid w:val="002B6469"/>
    <w:rsid w:val="002C7A06"/>
    <w:rsid w:val="002D45D1"/>
    <w:rsid w:val="0031666C"/>
    <w:rsid w:val="003220F1"/>
    <w:rsid w:val="003327C5"/>
    <w:rsid w:val="0034424F"/>
    <w:rsid w:val="00353098"/>
    <w:rsid w:val="0037750B"/>
    <w:rsid w:val="00392AE4"/>
    <w:rsid w:val="00397947"/>
    <w:rsid w:val="003A084B"/>
    <w:rsid w:val="003B42E0"/>
    <w:rsid w:val="003D3B1D"/>
    <w:rsid w:val="003D706F"/>
    <w:rsid w:val="003E2DE1"/>
    <w:rsid w:val="003F266E"/>
    <w:rsid w:val="00400939"/>
    <w:rsid w:val="00403A5F"/>
    <w:rsid w:val="00412E64"/>
    <w:rsid w:val="00424466"/>
    <w:rsid w:val="00444AEB"/>
    <w:rsid w:val="00463330"/>
    <w:rsid w:val="00471030"/>
    <w:rsid w:val="004968E3"/>
    <w:rsid w:val="004D2EBD"/>
    <w:rsid w:val="004E0367"/>
    <w:rsid w:val="004E7E86"/>
    <w:rsid w:val="004F1E13"/>
    <w:rsid w:val="00502E95"/>
    <w:rsid w:val="00536245"/>
    <w:rsid w:val="00541CD3"/>
    <w:rsid w:val="00546C29"/>
    <w:rsid w:val="00547B89"/>
    <w:rsid w:val="00591E10"/>
    <w:rsid w:val="00596465"/>
    <w:rsid w:val="005C2A57"/>
    <w:rsid w:val="005C41FF"/>
    <w:rsid w:val="005E1AA0"/>
    <w:rsid w:val="005E40A8"/>
    <w:rsid w:val="00601E70"/>
    <w:rsid w:val="00610659"/>
    <w:rsid w:val="0063045C"/>
    <w:rsid w:val="00630AB2"/>
    <w:rsid w:val="0063473A"/>
    <w:rsid w:val="00641406"/>
    <w:rsid w:val="00666925"/>
    <w:rsid w:val="00683FDD"/>
    <w:rsid w:val="006945D5"/>
    <w:rsid w:val="006B6967"/>
    <w:rsid w:val="006F161E"/>
    <w:rsid w:val="00730504"/>
    <w:rsid w:val="00730AD0"/>
    <w:rsid w:val="00731DFC"/>
    <w:rsid w:val="007336A8"/>
    <w:rsid w:val="00775C35"/>
    <w:rsid w:val="007C723E"/>
    <w:rsid w:val="007D7F1E"/>
    <w:rsid w:val="007E604A"/>
    <w:rsid w:val="007F18FB"/>
    <w:rsid w:val="00803BD8"/>
    <w:rsid w:val="00806C80"/>
    <w:rsid w:val="008078DA"/>
    <w:rsid w:val="0082103B"/>
    <w:rsid w:val="00822B8D"/>
    <w:rsid w:val="0083517B"/>
    <w:rsid w:val="00860E6B"/>
    <w:rsid w:val="0086495F"/>
    <w:rsid w:val="008703D6"/>
    <w:rsid w:val="0087550B"/>
    <w:rsid w:val="00876B2C"/>
    <w:rsid w:val="00883124"/>
    <w:rsid w:val="008840B1"/>
    <w:rsid w:val="00885433"/>
    <w:rsid w:val="00885C9A"/>
    <w:rsid w:val="008A2BD2"/>
    <w:rsid w:val="008A3334"/>
    <w:rsid w:val="008F07D2"/>
    <w:rsid w:val="008F5F9D"/>
    <w:rsid w:val="00912259"/>
    <w:rsid w:val="00915526"/>
    <w:rsid w:val="00933AB0"/>
    <w:rsid w:val="009764B6"/>
    <w:rsid w:val="00980950"/>
    <w:rsid w:val="00981F26"/>
    <w:rsid w:val="009842DA"/>
    <w:rsid w:val="009854CB"/>
    <w:rsid w:val="00991638"/>
    <w:rsid w:val="009B1C22"/>
    <w:rsid w:val="009E17DF"/>
    <w:rsid w:val="00A0176E"/>
    <w:rsid w:val="00A15E9B"/>
    <w:rsid w:val="00A33280"/>
    <w:rsid w:val="00A42148"/>
    <w:rsid w:val="00A80E09"/>
    <w:rsid w:val="00A8651E"/>
    <w:rsid w:val="00A950D6"/>
    <w:rsid w:val="00AA0BD2"/>
    <w:rsid w:val="00AC7086"/>
    <w:rsid w:val="00AF104E"/>
    <w:rsid w:val="00AF39DD"/>
    <w:rsid w:val="00B41A8D"/>
    <w:rsid w:val="00B427E0"/>
    <w:rsid w:val="00B47D5D"/>
    <w:rsid w:val="00B51C1D"/>
    <w:rsid w:val="00B601A3"/>
    <w:rsid w:val="00B64436"/>
    <w:rsid w:val="00B67157"/>
    <w:rsid w:val="00B679E6"/>
    <w:rsid w:val="00B7551C"/>
    <w:rsid w:val="00B7791F"/>
    <w:rsid w:val="00B87989"/>
    <w:rsid w:val="00B95553"/>
    <w:rsid w:val="00BE0EAF"/>
    <w:rsid w:val="00BE2F4C"/>
    <w:rsid w:val="00BE697E"/>
    <w:rsid w:val="00BF1326"/>
    <w:rsid w:val="00C0494F"/>
    <w:rsid w:val="00C2050F"/>
    <w:rsid w:val="00C2462B"/>
    <w:rsid w:val="00C351BB"/>
    <w:rsid w:val="00C36CE6"/>
    <w:rsid w:val="00C41DDB"/>
    <w:rsid w:val="00C6249A"/>
    <w:rsid w:val="00C70741"/>
    <w:rsid w:val="00C712B1"/>
    <w:rsid w:val="00C823FA"/>
    <w:rsid w:val="00C9320D"/>
    <w:rsid w:val="00CA0599"/>
    <w:rsid w:val="00CA69D6"/>
    <w:rsid w:val="00CB58D8"/>
    <w:rsid w:val="00CC650B"/>
    <w:rsid w:val="00CE0BF3"/>
    <w:rsid w:val="00CE3E4C"/>
    <w:rsid w:val="00CF621E"/>
    <w:rsid w:val="00D0071E"/>
    <w:rsid w:val="00D06804"/>
    <w:rsid w:val="00D118BF"/>
    <w:rsid w:val="00D175F6"/>
    <w:rsid w:val="00D35A1A"/>
    <w:rsid w:val="00D36B79"/>
    <w:rsid w:val="00D72D07"/>
    <w:rsid w:val="00DB227D"/>
    <w:rsid w:val="00DD2E49"/>
    <w:rsid w:val="00E0185E"/>
    <w:rsid w:val="00E1276A"/>
    <w:rsid w:val="00E213A1"/>
    <w:rsid w:val="00E4458F"/>
    <w:rsid w:val="00E513C5"/>
    <w:rsid w:val="00E61C3B"/>
    <w:rsid w:val="00E61F07"/>
    <w:rsid w:val="00E911A4"/>
    <w:rsid w:val="00E965BA"/>
    <w:rsid w:val="00E9688E"/>
    <w:rsid w:val="00EA7566"/>
    <w:rsid w:val="00EC2412"/>
    <w:rsid w:val="00ED3284"/>
    <w:rsid w:val="00EE489F"/>
    <w:rsid w:val="00EE4C9E"/>
    <w:rsid w:val="00F0239A"/>
    <w:rsid w:val="00F07EBC"/>
    <w:rsid w:val="00F760CB"/>
    <w:rsid w:val="00F93834"/>
    <w:rsid w:val="00FB15ED"/>
    <w:rsid w:val="00FD5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1CA1D7E7-9AF0-49B6-A251-D4170F40D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5E9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3045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4E036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3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3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036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885C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85C9A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885C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85C9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555a0a5-760d-4733-a943-47bcb487341b">
      <UserInfo>
        <DisplayName>Joni M Kearns</DisplayName>
        <AccountId>1708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2B3B222E2410478738B9FCD669F649" ma:contentTypeVersion="2" ma:contentTypeDescription="Create a new document." ma:contentTypeScope="" ma:versionID="87966a81dbb793074b771047bcdd1d5a">
  <xsd:schema xmlns:xsd="http://www.w3.org/2001/XMLSchema" xmlns:xs="http://www.w3.org/2001/XMLSchema" xmlns:p="http://schemas.microsoft.com/office/2006/metadata/properties" xmlns:ns2="d555a0a5-760d-4733-a943-47bcb487341b" targetNamespace="http://schemas.microsoft.com/office/2006/metadata/properties" ma:root="true" ma:fieldsID="34b7b1678c67371c49f6d2dfaa43384a" ns2:_="">
    <xsd:import namespace="d555a0a5-760d-4733-a943-47bcb48734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5a0a5-760d-4733-a943-47bcb487341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7414BE-D6D2-452B-AA56-E670FA9BA173}">
  <ds:schemaRefs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d555a0a5-760d-4733-a943-47bcb487341b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204B1D9-2FEC-4CC5-9473-C90134EA0B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55a0a5-760d-4733-a943-47bcb48734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51368F-EE84-415E-9F8A-1C6436C653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19A443-8D8F-4F32-BEAC-E858283975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son Controls, Inc.</Company>
  <LinksUpToDate>false</LinksUpToDate>
  <CharactersWithSpaces>3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Manner</dc:creator>
  <cp:lastModifiedBy>Christa R Vanzant</cp:lastModifiedBy>
  <cp:revision>2</cp:revision>
  <dcterms:created xsi:type="dcterms:W3CDTF">2019-08-19T17:10:00Z</dcterms:created>
  <dcterms:modified xsi:type="dcterms:W3CDTF">2019-08-19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2B3B222E2410478738B9FCD669F649</vt:lpwstr>
  </property>
  <property fmtid="{D5CDD505-2E9C-101B-9397-08002B2CF9AE}" pid="3" name="MSIP_Label_6be01c0c-f9b3-4dc4-af0b-a82110cc37cd_Enabled">
    <vt:lpwstr>True</vt:lpwstr>
  </property>
  <property fmtid="{D5CDD505-2E9C-101B-9397-08002B2CF9AE}" pid="4" name="MSIP_Label_6be01c0c-f9b3-4dc4-af0b-a82110cc37cd_SiteId">
    <vt:lpwstr>a1f1e214-7ded-45b6-81a1-9e8ae3459641</vt:lpwstr>
  </property>
  <property fmtid="{D5CDD505-2E9C-101B-9397-08002B2CF9AE}" pid="5" name="MSIP_Label_6be01c0c-f9b3-4dc4-af0b-a82110cc37cd_Owner">
    <vt:lpwstr>cvanzac@jci.com</vt:lpwstr>
  </property>
  <property fmtid="{D5CDD505-2E9C-101B-9397-08002B2CF9AE}" pid="6" name="MSIP_Label_6be01c0c-f9b3-4dc4-af0b-a82110cc37cd_SetDate">
    <vt:lpwstr>2019-08-19T17:09:56.4101370Z</vt:lpwstr>
  </property>
  <property fmtid="{D5CDD505-2E9C-101B-9397-08002B2CF9AE}" pid="7" name="MSIP_Label_6be01c0c-f9b3-4dc4-af0b-a82110cc37cd_Name">
    <vt:lpwstr>Internal </vt:lpwstr>
  </property>
  <property fmtid="{D5CDD505-2E9C-101B-9397-08002B2CF9AE}" pid="8" name="MSIP_Label_6be01c0c-f9b3-4dc4-af0b-a82110cc37cd_Application">
    <vt:lpwstr>Microsoft Azure Information Protection</vt:lpwstr>
  </property>
  <property fmtid="{D5CDD505-2E9C-101B-9397-08002B2CF9AE}" pid="9" name="MSIP_Label_6be01c0c-f9b3-4dc4-af0b-a82110cc37cd_ActionId">
    <vt:lpwstr>93ac0cd4-7a06-49bd-b0e3-d8b7e50d3645</vt:lpwstr>
  </property>
  <property fmtid="{D5CDD505-2E9C-101B-9397-08002B2CF9AE}" pid="10" name="MSIP_Label_6be01c0c-f9b3-4dc4-af0b-a82110cc37cd_Extended_MSFT_Method">
    <vt:lpwstr>Automatic</vt:lpwstr>
  </property>
  <property fmtid="{D5CDD505-2E9C-101B-9397-08002B2CF9AE}" pid="11" name="Information Classification">
    <vt:lpwstr>Internal </vt:lpwstr>
  </property>
</Properties>
</file>